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54D5F" w14:textId="70339555" w:rsidR="00A750FA" w:rsidRDefault="002423C4">
      <w:pPr>
        <w:jc w:val="right"/>
      </w:pPr>
      <w:r>
        <w:rPr>
          <w:noProof/>
          <w:sz w:val="20"/>
          <w:lang w:eastAsia="en-US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0E4FE667" wp14:editId="111F1349">
                <wp:simplePos x="0" y="0"/>
                <wp:positionH relativeFrom="column">
                  <wp:posOffset>5115560</wp:posOffset>
                </wp:positionH>
                <wp:positionV relativeFrom="paragraph">
                  <wp:posOffset>92710</wp:posOffset>
                </wp:positionV>
                <wp:extent cx="2971800" cy="0"/>
                <wp:effectExtent l="6350" t="12700" r="12700" b="6350"/>
                <wp:wrapNone/>
                <wp:docPr id="1546178140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0" cy="0"/>
                          <a:chOff x="9594" y="1134"/>
                          <a:chExt cx="4680" cy="0"/>
                        </a:xfrm>
                      </wpg:grpSpPr>
                      <wps:wsp>
                        <wps:cNvPr id="2077020623" name="Line 154"/>
                        <wps:cNvCnPr>
                          <a:cxnSpLocks noChangeShapeType="1"/>
                        </wps:cNvCnPr>
                        <wps:spPr bwMode="auto">
                          <a:xfrm>
                            <a:off x="9594" y="1134"/>
                            <a:ext cx="1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99015089" name="Line 155"/>
                        <wps:cNvCnPr>
                          <a:cxnSpLocks noChangeShapeType="1"/>
                        </wps:cNvCnPr>
                        <wps:spPr bwMode="auto">
                          <a:xfrm>
                            <a:off x="12654" y="1134"/>
                            <a:ext cx="1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BB8744" id="Group 156" o:spid="_x0000_s1026" style="position:absolute;left:0;text-align:left;margin-left:402.8pt;margin-top:7.3pt;width:234pt;height:0;z-index:251654144" coordorigin="9594,1134" coordsize="46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">
                <v:line id="Line 154" o:spid="_x0000_s1027" style="position:absolute;visibility:visible;mso-wrap-style:square" from="9594,1134" to="11214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"/>
                <v:line id="Line 155" o:spid="_x0000_s1028" style="position:absolute;visibility:visible;mso-wrap-style:square" from="12654,1134" to="14274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">
                  <v:stroke dashstyle="dash"/>
                </v:line>
              </v:group>
            </w:pict>
          </mc:Fallback>
        </mc:AlternateContent>
      </w:r>
      <w:r>
        <w:rPr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2A46BDA2" wp14:editId="1EDC6397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2857500" cy="342900"/>
                <wp:effectExtent l="0" t="0" r="3810" b="3810"/>
                <wp:wrapNone/>
                <wp:docPr id="1402992860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C093B85" w14:textId="77777777" w:rsidR="00A750FA" w:rsidRDefault="00A750FA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</w:rPr>
                              <w:t>Quality Control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46BDA2" id="_x0000_t202" coordsize="21600,21600" o:spt="202" path="m,l,21600r21600,l21600,xe">
                <v:stroke joinstyle="miter"/>
                <v:path gradientshapeok="t" o:connecttype="rect"/>
              </v:shapetype>
              <v:shape id="Text Box 153" o:spid="_x0000_s1026" type="#_x0000_t202" style="position:absolute;left:0;text-align:left;margin-left:0;margin-top:-9pt;width:225pt;height:27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" filled="f" stroked="f">
                <v:textbox>
                  <w:txbxContent>
                    <w:p w14:paraId="7C093B85" w14:textId="77777777" w:rsidR="00A750FA" w:rsidRDefault="00A750FA">
                      <w:pPr>
                        <w:rPr>
                          <w:rFonts w:hint="eastAsia"/>
                          <w:b/>
                          <w:bCs/>
                        </w:rPr>
                      </w:pPr>
                      <w:r>
                        <w:rPr>
                          <w:rFonts w:hint="eastAsia"/>
                          <w:b/>
                          <w:bCs/>
                        </w:rPr>
                        <w:t>Quality Control System</w:t>
                      </w:r>
                    </w:p>
                  </w:txbxContent>
                </v:textbox>
              </v:shape>
            </w:pict>
          </mc:Fallback>
        </mc:AlternateContent>
      </w:r>
      <w:r w:rsidR="00A750FA">
        <w:rPr>
          <w:rFonts w:hint="eastAsia"/>
          <w:sz w:val="21"/>
        </w:rPr>
        <w:t>：</w:t>
      </w:r>
      <w:r w:rsidR="00A750FA">
        <w:rPr>
          <w:rFonts w:hint="eastAsia"/>
          <w:sz w:val="21"/>
        </w:rPr>
        <w:t>Product flow</w:t>
      </w:r>
      <w:r w:rsidR="00A750FA">
        <w:rPr>
          <w:rFonts w:hint="eastAsia"/>
          <w:sz w:val="21"/>
        </w:rPr>
        <w:t xml:space="preserve">　　　　　　　　　：</w:t>
      </w:r>
      <w:r w:rsidR="00A750FA">
        <w:rPr>
          <w:rFonts w:hint="eastAsia"/>
          <w:sz w:val="21"/>
        </w:rPr>
        <w:t>Information flo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68"/>
        <w:gridCol w:w="1296"/>
        <w:gridCol w:w="421"/>
        <w:gridCol w:w="4067"/>
        <w:gridCol w:w="1416"/>
        <w:gridCol w:w="1620"/>
        <w:gridCol w:w="2700"/>
        <w:gridCol w:w="1620"/>
      </w:tblGrid>
      <w:tr w:rsidR="00A750FA" w14:paraId="266CAA2E" w14:textId="77777777">
        <w:tc>
          <w:tcPr>
            <w:tcW w:w="1368" w:type="dxa"/>
            <w:tcBorders>
              <w:bottom w:val="single" w:sz="4" w:space="0" w:color="auto"/>
            </w:tcBorders>
            <w:shd w:val="clear" w:color="auto" w:fill="E0E0E0"/>
          </w:tcPr>
          <w:p w14:paraId="7CC637CF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Customer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E0E0E0"/>
          </w:tcPr>
          <w:p w14:paraId="5B57FB88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Sales</w:t>
            </w:r>
          </w:p>
        </w:tc>
        <w:tc>
          <w:tcPr>
            <w:tcW w:w="5904" w:type="dxa"/>
            <w:gridSpan w:val="3"/>
            <w:shd w:val="clear" w:color="auto" w:fill="E0E0E0"/>
          </w:tcPr>
          <w:p w14:paraId="595969A5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 xml:space="preserve">Applicant / </w:t>
            </w:r>
            <w:r w:rsidR="005A1AB8" w:rsidRPr="00A44E7D">
              <w:rPr>
                <w:color w:val="000000" w:themeColor="text1"/>
                <w:sz w:val="21"/>
              </w:rPr>
              <w:t>Manufacturer</w:t>
            </w:r>
          </w:p>
          <w:p w14:paraId="5636C598" w14:textId="77777777" w:rsidR="00773ED7" w:rsidRPr="00A44E7D" w:rsidRDefault="00095673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>(</w:t>
            </w:r>
            <w:r w:rsidRPr="00A44E7D">
              <w:rPr>
                <w:color w:val="000000" w:themeColor="text1"/>
                <w:sz w:val="21"/>
                <w:shd w:val="pct15" w:color="auto" w:fill="FFFFFF"/>
              </w:rPr>
              <w:t xml:space="preserve">Corporate name:        </w:t>
            </w:r>
            <w:r w:rsidR="00381185" w:rsidRPr="00A44E7D">
              <w:rPr>
                <w:color w:val="000000" w:themeColor="text1"/>
                <w:sz w:val="21"/>
                <w:shd w:val="pct15" w:color="auto" w:fill="FFFFFF"/>
              </w:rPr>
              <w:t xml:space="preserve">     </w:t>
            </w:r>
            <w:r w:rsidRPr="00A44E7D">
              <w:rPr>
                <w:color w:val="000000" w:themeColor="text1"/>
                <w:sz w:val="21"/>
                <w:shd w:val="pct15" w:color="auto" w:fill="FFFFFF"/>
              </w:rPr>
              <w:t xml:space="preserve">                      </w:t>
            </w:r>
            <w:r w:rsidRPr="00A44E7D">
              <w:rPr>
                <w:color w:val="000000" w:themeColor="text1"/>
                <w:sz w:val="21"/>
              </w:rPr>
              <w:t>)</w:t>
            </w:r>
          </w:p>
        </w:tc>
        <w:tc>
          <w:tcPr>
            <w:tcW w:w="5940" w:type="dxa"/>
            <w:gridSpan w:val="3"/>
            <w:shd w:val="clear" w:color="auto" w:fill="E0E0E0"/>
          </w:tcPr>
          <w:p w14:paraId="0E472C37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 xml:space="preserve">Manufacturing factory </w:t>
            </w:r>
            <w:r w:rsidR="00095673" w:rsidRPr="00A44E7D">
              <w:rPr>
                <w:rFonts w:hint="eastAsia"/>
                <w:color w:val="000000" w:themeColor="text1"/>
                <w:sz w:val="21"/>
              </w:rPr>
              <w:t>(</w:t>
            </w:r>
            <w:r w:rsidRPr="00A44E7D">
              <w:rPr>
                <w:rFonts w:hint="eastAsia"/>
                <w:color w:val="000000" w:themeColor="text1"/>
                <w:sz w:val="21"/>
              </w:rPr>
              <w:t>ISO 9001</w:t>
            </w:r>
            <w:r w:rsidR="00095673" w:rsidRPr="00A44E7D">
              <w:rPr>
                <w:rFonts w:hint="eastAsia"/>
                <w:color w:val="000000" w:themeColor="text1"/>
                <w:sz w:val="21"/>
              </w:rPr>
              <w:t>)</w:t>
            </w:r>
          </w:p>
          <w:p w14:paraId="5B780535" w14:textId="77777777" w:rsidR="00095673" w:rsidRPr="00A44E7D" w:rsidRDefault="00095673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>(</w:t>
            </w:r>
            <w:r w:rsidRPr="00A44E7D">
              <w:rPr>
                <w:color w:val="000000" w:themeColor="text1"/>
                <w:sz w:val="21"/>
                <w:shd w:val="pct15" w:color="auto" w:fill="FFFFFF"/>
              </w:rPr>
              <w:t xml:space="preserve">Corporate name:                              </w:t>
            </w:r>
            <w:r w:rsidRPr="00A44E7D">
              <w:rPr>
                <w:color w:val="000000" w:themeColor="text1"/>
                <w:sz w:val="21"/>
              </w:rPr>
              <w:t>)</w:t>
            </w:r>
          </w:p>
        </w:tc>
      </w:tr>
      <w:tr w:rsidR="00A750FA" w14:paraId="6E400E4B" w14:textId="77777777" w:rsidTr="00C10CB2">
        <w:trPr>
          <w:cantSplit/>
          <w:trHeight w:val="953"/>
        </w:trPr>
        <w:tc>
          <w:tcPr>
            <w:tcW w:w="1368" w:type="dxa"/>
            <w:vMerge w:val="restart"/>
            <w:tcBorders>
              <w:top w:val="single" w:sz="4" w:space="0" w:color="auto"/>
            </w:tcBorders>
          </w:tcPr>
          <w:p w14:paraId="31C97E14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9F6972A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411EE31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5EEB8FA9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0DF339A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6F6E3A1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088760EC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C9DF182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6246F5C5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574F75D5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E686278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596534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304F7A0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09C772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D935487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81E9E94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9B65DF2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43EE00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B24976D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65D1FD3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 w:val="restart"/>
            <w:tcBorders>
              <w:top w:val="single" w:sz="4" w:space="0" w:color="auto"/>
            </w:tcBorders>
          </w:tcPr>
          <w:p w14:paraId="43ED531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tcBorders>
              <w:bottom w:val="nil"/>
              <w:right w:val="nil"/>
            </w:tcBorders>
          </w:tcPr>
          <w:p w14:paraId="029AA20F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0147CC1B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4067" w:type="dxa"/>
            <w:tcBorders>
              <w:left w:val="nil"/>
              <w:bottom w:val="nil"/>
              <w:right w:val="nil"/>
            </w:tcBorders>
          </w:tcPr>
          <w:p w14:paraId="3A6DD332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224BF628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 xml:space="preserve">Market </w:t>
            </w:r>
            <w:r w:rsidRPr="00A44E7D">
              <w:rPr>
                <w:color w:val="000000" w:themeColor="text1"/>
                <w:sz w:val="21"/>
              </w:rPr>
              <w:t>research</w:t>
            </w:r>
          </w:p>
          <w:p w14:paraId="572F30D3" w14:textId="79FDA0C0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6E5BCE0" wp14:editId="413A7093">
                      <wp:simplePos x="0" y="0"/>
                      <wp:positionH relativeFrom="column">
                        <wp:posOffset>2082165</wp:posOffset>
                      </wp:positionH>
                      <wp:positionV relativeFrom="paragraph">
                        <wp:posOffset>95885</wp:posOffset>
                      </wp:positionV>
                      <wp:extent cx="2400300" cy="0"/>
                      <wp:effectExtent l="8255" t="52705" r="20320" b="61595"/>
                      <wp:wrapNone/>
                      <wp:docPr id="1644097936" name="Line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400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356BB9" id="Line 164" o:spid="_x0000_s1026" style="position:absolute;left:0;text-align:lef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3.95pt,7.55pt" to="352.9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">
                      <v:stroke dashstyle="dash"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>Product plan</w:t>
            </w:r>
          </w:p>
          <w:p w14:paraId="4870F5C1" w14:textId="072AE60A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72576" behindDoc="0" locked="0" layoutInCell="1" allowOverlap="1" wp14:anchorId="668BD316" wp14:editId="1A7B4C4D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101600</wp:posOffset>
                      </wp:positionV>
                      <wp:extent cx="342900" cy="1164590"/>
                      <wp:effectExtent l="10160" t="59690" r="8890" b="13970"/>
                      <wp:wrapNone/>
                      <wp:docPr id="1588661630" name="Group 1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42900" cy="1164590"/>
                                <a:chOff x="7351" y="2662"/>
                                <a:chExt cx="540" cy="1686"/>
                              </a:xfrm>
                            </wpg:grpSpPr>
                            <wps:wsp>
                              <wps:cNvPr id="404578207" name="Line 178"/>
                              <wps:cNvCnPr>
                                <a:cxnSpLocks noChangeShapeType="1"/>
                              </wps:cNvCnPr>
                              <wps:spPr bwMode="auto">
                                <a:xfrm flipH="1">
                                  <a:off x="7531" y="2662"/>
                                  <a:ext cx="3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rgbClr val="808080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297942625" name="Line 17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351" y="4348"/>
                                  <a:ext cx="54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rgbClr val="808080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8331987" name="Line 18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891" y="2662"/>
                                  <a:ext cx="0" cy="168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rgbClr val="808080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53D9F6" id="Group 187" o:spid="_x0000_s1026" style="position:absolute;left:0;text-align:left;margin-left:156.6pt;margin-top:8pt;width:27pt;height:91.7pt;z-index:251672576" coordorigin="7351,2662" coordsize="540,16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">
                      <v:line id="Line 178" o:spid="_x0000_s1027" style="position:absolute;flip:x;visibility:visible;mso-wrap-style:square" from="7531,2662" to="7891,2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">
                        <v:stroke endarrow="block"/>
                      </v:line>
                      <v:line id="Line 179" o:spid="_x0000_s1028" style="position:absolute;visibility:visible;mso-wrap-style:square" from="7351,4348" to="7891,4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"/>
                      <v:line id="Line 180" o:spid="_x0000_s1029" style="position:absolute;visibility:visible;mso-wrap-style:square" from="7891,2662" to="7891,4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"/>
                    </v:group>
                  </w:pict>
                </mc:Fallback>
              </mc:AlternateContent>
            </w:r>
            <w:r w:rsidR="00A750FA" w:rsidRPr="00A44E7D">
              <w:rPr>
                <w:rFonts w:hint="eastAsia"/>
                <w:noProof/>
                <w:color w:val="000000" w:themeColor="text1"/>
                <w:sz w:val="20"/>
              </w:rPr>
              <w:t>P</w:t>
            </w:r>
            <w:r w:rsidR="00A750FA" w:rsidRPr="00A44E7D">
              <w:rPr>
                <w:noProof/>
                <w:color w:val="000000" w:themeColor="text1"/>
                <w:sz w:val="20"/>
                <w:lang w:eastAsia="en-US"/>
              </w:rPr>
              <w:t>roduct design</w:t>
            </w:r>
            <w:r w:rsidR="00A750FA" w:rsidRPr="00A44E7D">
              <w:rPr>
                <w:rFonts w:hint="eastAsia"/>
                <w:noProof/>
                <w:color w:val="000000" w:themeColor="text1"/>
                <w:sz w:val="20"/>
              </w:rPr>
              <w:t xml:space="preserve"> / </w:t>
            </w:r>
            <w:r w:rsidR="00A750FA" w:rsidRPr="00A44E7D">
              <w:rPr>
                <w:noProof/>
                <w:color w:val="000000" w:themeColor="text1"/>
                <w:sz w:val="20"/>
              </w:rPr>
              <w:t>development</w:t>
            </w:r>
          </w:p>
        </w:tc>
        <w:tc>
          <w:tcPr>
            <w:tcW w:w="1416" w:type="dxa"/>
            <w:tcBorders>
              <w:left w:val="nil"/>
              <w:bottom w:val="nil"/>
            </w:tcBorders>
          </w:tcPr>
          <w:p w14:paraId="3090C48E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3CD15474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45A1A9F3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6601B7E0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1620" w:type="dxa"/>
            <w:tcBorders>
              <w:bottom w:val="nil"/>
              <w:right w:val="nil"/>
            </w:tcBorders>
          </w:tcPr>
          <w:p w14:paraId="6AF7FC17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468EF7E4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75C8B147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2700" w:type="dxa"/>
            <w:tcBorders>
              <w:left w:val="nil"/>
              <w:bottom w:val="nil"/>
              <w:right w:val="nil"/>
            </w:tcBorders>
          </w:tcPr>
          <w:p w14:paraId="2F45EDA0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28B9DE48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7D912ABF" w14:textId="66B1BCC3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1D2DDA9F" wp14:editId="79B66E48">
                      <wp:simplePos x="0" y="0"/>
                      <wp:positionH relativeFrom="column">
                        <wp:posOffset>1531620</wp:posOffset>
                      </wp:positionH>
                      <wp:positionV relativeFrom="paragraph">
                        <wp:posOffset>95885</wp:posOffset>
                      </wp:positionV>
                      <wp:extent cx="800100" cy="4912995"/>
                      <wp:effectExtent l="15240" t="52705" r="13335" b="6350"/>
                      <wp:wrapNone/>
                      <wp:docPr id="1011308429" name="Freeform 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800100" cy="4912995"/>
                              </a:xfrm>
                              <a:custGeom>
                                <a:avLst/>
                                <a:gdLst>
                                  <a:gd name="T0" fmla="*/ 360 w 1800"/>
                                  <a:gd name="T1" fmla="*/ 7560 h 7560"/>
                                  <a:gd name="T2" fmla="*/ 1800 w 1800"/>
                                  <a:gd name="T3" fmla="*/ 7560 h 7560"/>
                                  <a:gd name="T4" fmla="*/ 1800 w 1800"/>
                                  <a:gd name="T5" fmla="*/ 0 h 7560"/>
                                  <a:gd name="T6" fmla="*/ 0 w 1800"/>
                                  <a:gd name="T7" fmla="*/ 0 h 756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1800" h="7560">
                                    <a:moveTo>
                                      <a:pt x="360" y="7560"/>
                                    </a:moveTo>
                                    <a:lnTo>
                                      <a:pt x="1800" y="7560"/>
                                    </a:lnTo>
                                    <a:lnTo>
                                      <a:pt x="1800" y="0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noFill/>
                              <a:ln w="9525" cap="flat" cmpd="sng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 type="none" w="med" len="med"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0E8BF2" id="Freeform 147" o:spid="_x0000_s1026" style="position:absolute;left:0;text-align:left;margin-left:120.6pt;margin-top:7.55pt;width:63pt;height:386.8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800,7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" path="m360,7560r1440,l1800,,,e" filled="f">
                      <v:stroke dashstyle="dash" endarrow="block"/>
                      <v:path arrowok="t" o:connecttype="custom" o:connectlocs="160020,4912995;800100,4912995;800100,0;0,0" o:connectangles="0,0,0,0"/>
                    </v:shap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2"/>
                <w:szCs w:val="22"/>
              </w:rPr>
              <w:t>A</w:t>
            </w:r>
            <w:r w:rsidR="00A750FA" w:rsidRPr="00A44E7D">
              <w:rPr>
                <w:color w:val="000000" w:themeColor="text1"/>
                <w:sz w:val="22"/>
                <w:szCs w:val="22"/>
              </w:rPr>
              <w:t>rrangement of parts</w:t>
            </w:r>
          </w:p>
          <w:p w14:paraId="4521E33D" w14:textId="71C06689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0328C142" wp14:editId="0EE13BD0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66040</wp:posOffset>
                      </wp:positionV>
                      <wp:extent cx="0" cy="228600"/>
                      <wp:effectExtent l="53340" t="12065" r="60960" b="16510"/>
                      <wp:wrapNone/>
                      <wp:docPr id="1211727184" name="Line 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8571FB" id="Line 116" o:spid="_x0000_s1026" style="position:absolute;left:0;text-align:lef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5.2pt" to="57.6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1620" w:type="dxa"/>
            <w:tcBorders>
              <w:left w:val="nil"/>
              <w:bottom w:val="nil"/>
            </w:tcBorders>
          </w:tcPr>
          <w:p w14:paraId="40176CC2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DB420E5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25EE9E6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382FDA6A" w14:textId="77777777" w:rsidTr="00C10CB2">
        <w:trPr>
          <w:cantSplit/>
          <w:trHeight w:val="85"/>
        </w:trPr>
        <w:tc>
          <w:tcPr>
            <w:tcW w:w="1368" w:type="dxa"/>
            <w:vMerge/>
          </w:tcPr>
          <w:p w14:paraId="2A71491C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/>
          </w:tcPr>
          <w:p w14:paraId="570E865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6345C420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0681E2C2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3FE4EBDE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4C3970C0" w14:textId="0E04E135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4D8ABCFE" wp14:editId="51F062A3">
                      <wp:simplePos x="0" y="0"/>
                      <wp:positionH relativeFrom="column">
                        <wp:posOffset>1191260</wp:posOffset>
                      </wp:positionH>
                      <wp:positionV relativeFrom="paragraph">
                        <wp:posOffset>64770</wp:posOffset>
                      </wp:positionV>
                      <wp:extent cx="0" cy="374015"/>
                      <wp:effectExtent l="60325" t="8890" r="53975" b="17145"/>
                      <wp:wrapNone/>
                      <wp:docPr id="684289259" name="Line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7401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DE7047" id="Line 114" o:spid="_x0000_s1026" style="position:absolute;left:0;text-align:lef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8pt,5.1pt" to="93.8pt,3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">
                      <v:stroke endarrow="block"/>
                    </v:line>
                  </w:pict>
                </mc:Fallback>
              </mc:AlternateContent>
            </w:r>
          </w:p>
          <w:p w14:paraId="52A74C11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771E0B9A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56B01492" w14:textId="702607C2" w:rsidR="00A750FA" w:rsidRPr="00A44E7D" w:rsidRDefault="002423C4" w:rsidP="00C10CB2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5E814912" wp14:editId="57338FF1">
                      <wp:simplePos x="0" y="0"/>
                      <wp:positionH relativeFrom="column">
                        <wp:posOffset>1191260</wp:posOffset>
                      </wp:positionH>
                      <wp:positionV relativeFrom="paragraph">
                        <wp:posOffset>236855</wp:posOffset>
                      </wp:positionV>
                      <wp:extent cx="0" cy="374015"/>
                      <wp:effectExtent l="60325" t="12065" r="53975" b="23495"/>
                      <wp:wrapNone/>
                      <wp:docPr id="1359318947" name="Line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7401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61EED9" id="Line 119" o:spid="_x0000_s1026" style="position:absolute;left:0;text-align:lef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8pt,18.65pt" to="93.8pt,4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">
                      <v:stroke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>P</w:t>
            </w:r>
            <w:r w:rsidR="00A750FA" w:rsidRPr="00A44E7D">
              <w:rPr>
                <w:color w:val="000000" w:themeColor="text1"/>
                <w:sz w:val="21"/>
              </w:rPr>
              <w:t>rototype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3C12082B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1AD03F60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421C12FA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4A10D723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031A3D26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20A88FB5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7D9DCF5F" w14:textId="33BE57DE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0DD1E7E" wp14:editId="40631235">
                      <wp:simplePos x="0" y="0"/>
                      <wp:positionH relativeFrom="column">
                        <wp:posOffset>1417320</wp:posOffset>
                      </wp:positionH>
                      <wp:positionV relativeFrom="paragraph">
                        <wp:posOffset>79375</wp:posOffset>
                      </wp:positionV>
                      <wp:extent cx="228600" cy="0"/>
                      <wp:effectExtent l="15240" t="52705" r="13335" b="61595"/>
                      <wp:wrapNone/>
                      <wp:docPr id="1061657989" name="Line 1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9FA150" id="Line 171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1.6pt,6.25pt" to="129.6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">
                      <v:stroke startarrow="block"/>
                    </v:line>
                  </w:pict>
                </mc:Fallback>
              </mc:AlternateConten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DE79147" wp14:editId="60DDA8EA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111760</wp:posOffset>
                      </wp:positionV>
                      <wp:extent cx="0" cy="228600"/>
                      <wp:effectExtent l="53340" t="8890" r="60960" b="19685"/>
                      <wp:wrapNone/>
                      <wp:docPr id="1333139595" name="Line 1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1DE651" id="Line 170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8.8pt" to="57.6pt,2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">
                      <v:stroke endarrow="block"/>
                    </v:line>
                  </w:pict>
                </mc:Fallback>
              </mc:AlternateContent>
            </w:r>
            <w:r w:rsidR="00A750FA" w:rsidRPr="00A44E7D">
              <w:rPr>
                <w:color w:val="000000" w:themeColor="text1"/>
                <w:sz w:val="21"/>
              </w:rPr>
              <w:t>Manufacture</w:t>
            </w:r>
            <w:r w:rsidR="005A1AB8" w:rsidRPr="00A44E7D">
              <w:rPr>
                <w:rFonts w:hint="eastAsia"/>
                <w:color w:val="000000" w:themeColor="text1"/>
                <w:sz w:val="21"/>
              </w:rPr>
              <w:t>r</w: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 xml:space="preserve"> for Parts </w:t>
            </w:r>
          </w:p>
          <w:p w14:paraId="2A295E55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1014AF3C" w14:textId="314318B4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7BD31E7" wp14:editId="09FC5B31">
                      <wp:simplePos x="0" y="0"/>
                      <wp:positionH relativeFrom="column">
                        <wp:posOffset>1417320</wp:posOffset>
                      </wp:positionH>
                      <wp:positionV relativeFrom="paragraph">
                        <wp:posOffset>115570</wp:posOffset>
                      </wp:positionV>
                      <wp:extent cx="228600" cy="0"/>
                      <wp:effectExtent l="5715" t="5080" r="13335" b="13970"/>
                      <wp:wrapNone/>
                      <wp:docPr id="1084601419" name="Line 1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5359F44" id="Line 173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1.6pt,9.1pt" to="129.6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"/>
                  </w:pict>
                </mc:Fallback>
              </mc:AlternateConten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50302DFA" wp14:editId="1366376C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204470</wp:posOffset>
                      </wp:positionV>
                      <wp:extent cx="0" cy="405765"/>
                      <wp:effectExtent l="53340" t="8255" r="60960" b="14605"/>
                      <wp:wrapNone/>
                      <wp:docPr id="13499911" name="Line 1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40576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F1915A" id="Line 118" o:spid="_x0000_s1026" style="position:absolute;left:0;text-align:lef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16.1pt" to="57.6pt,4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">
                      <v:stroke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 xml:space="preserve">Receiving </w:t>
            </w:r>
            <w:r w:rsidR="00A750FA" w:rsidRPr="00A44E7D">
              <w:rPr>
                <w:color w:val="000000" w:themeColor="text1"/>
                <w:sz w:val="21"/>
              </w:rPr>
              <w:t>Inspe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</w:tcBorders>
          </w:tcPr>
          <w:p w14:paraId="049347CC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1361D07" w14:textId="10BB9612" w:rsidR="00A750FA" w:rsidRDefault="002423C4">
            <w:pPr>
              <w:spacing w:line="0" w:lineRule="atLeast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360BF76" wp14:editId="7780514B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79375</wp:posOffset>
                      </wp:positionV>
                      <wp:extent cx="0" cy="342900"/>
                      <wp:effectExtent l="5715" t="5080" r="13335" b="13970"/>
                      <wp:wrapNone/>
                      <wp:docPr id="1143996430" name="Line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5DFC78" id="Line 172" o:spid="_x0000_s1026" style="position:absolute;left:0;text-align:lef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6.25pt" to="-5.4pt,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"/>
                  </w:pict>
                </mc:Fallback>
              </mc:AlternateContent>
            </w:r>
          </w:p>
          <w:p w14:paraId="340446B2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318FA8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04EC031" w14:textId="77777777" w:rsidR="00A750FA" w:rsidRDefault="00A750FA">
            <w:pPr>
              <w:spacing w:line="0" w:lineRule="atLeast"/>
              <w:rPr>
                <w:sz w:val="21"/>
              </w:rPr>
            </w:pPr>
            <w:r>
              <w:rPr>
                <w:sz w:val="21"/>
              </w:rPr>
              <w:t>NG</w:t>
            </w:r>
          </w:p>
        </w:tc>
      </w:tr>
      <w:tr w:rsidR="00A750FA" w14:paraId="61FE09E7" w14:textId="77777777" w:rsidTr="00C10CB2">
        <w:trPr>
          <w:cantSplit/>
          <w:trHeight w:val="729"/>
        </w:trPr>
        <w:tc>
          <w:tcPr>
            <w:tcW w:w="1368" w:type="dxa"/>
            <w:vMerge/>
          </w:tcPr>
          <w:p w14:paraId="1EDADA58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/>
            <w:tcBorders>
              <w:bottom w:val="nil"/>
            </w:tcBorders>
          </w:tcPr>
          <w:p w14:paraId="4CF72089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3FA7F4F2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296CC534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4CD614D6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4BEA3161" w14:textId="045CD4AD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19E0470" wp14:editId="1CD07673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108585</wp:posOffset>
                      </wp:positionV>
                      <wp:extent cx="2640330" cy="0"/>
                      <wp:effectExtent l="10160" t="55880" r="16510" b="58420"/>
                      <wp:wrapNone/>
                      <wp:docPr id="1765361957" name="Line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6403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2F5E95" id="Line 165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.6pt,8.55pt" to="364.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">
                      <v:stroke dashstyle="dash"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 xml:space="preserve">Quality </w:t>
            </w:r>
            <w:r w:rsidR="00A750FA" w:rsidRPr="00A44E7D">
              <w:rPr>
                <w:color w:val="000000" w:themeColor="text1"/>
                <w:sz w:val="21"/>
              </w:rPr>
              <w:t>Assessment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727535B2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1599D73E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  <w:r w:rsidRPr="00A44E7D">
              <w:rPr>
                <w:color w:val="000000" w:themeColor="text1"/>
                <w:sz w:val="21"/>
              </w:rPr>
              <w:t>NG</w:t>
            </w: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49E31674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27E12B12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043E1D98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5E0211B4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 xml:space="preserve">　　</w:t>
            </w:r>
            <w:r w:rsidRPr="00A44E7D">
              <w:rPr>
                <w:color w:val="000000" w:themeColor="text1"/>
                <w:sz w:val="21"/>
              </w:rPr>
              <w:t>OK</w: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w:t xml:space="preserve"> </w:t>
            </w:r>
          </w:p>
          <w:p w14:paraId="106E1D28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6B61372F" w14:textId="3123E198" w:rsidR="00381185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61CE5BF" wp14:editId="0C6F9E98">
                      <wp:simplePos x="0" y="0"/>
                      <wp:positionH relativeFrom="column">
                        <wp:posOffset>1579245</wp:posOffset>
                      </wp:positionH>
                      <wp:positionV relativeFrom="paragraph">
                        <wp:posOffset>209550</wp:posOffset>
                      </wp:positionV>
                      <wp:extent cx="0" cy="979805"/>
                      <wp:effectExtent l="5715" t="13970" r="13335" b="6350"/>
                      <wp:wrapNone/>
                      <wp:docPr id="1395315330" name="Lin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97980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CE6269" id="Line 175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4.35pt,16.5pt" to="124.35pt,9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"/>
                  </w:pict>
                </mc:Fallback>
              </mc:AlternateConten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DA6BEE8" wp14:editId="2E98EB89">
                      <wp:simplePos x="0" y="0"/>
                      <wp:positionH relativeFrom="column">
                        <wp:posOffset>1470025</wp:posOffset>
                      </wp:positionH>
                      <wp:positionV relativeFrom="paragraph">
                        <wp:posOffset>213360</wp:posOffset>
                      </wp:positionV>
                      <wp:extent cx="109220" cy="0"/>
                      <wp:effectExtent l="20320" t="55880" r="13335" b="58420"/>
                      <wp:wrapNone/>
                      <wp:docPr id="1595139059" name="Line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922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A5064D" id="Line 174" o:spid="_x0000_s1026" style="position:absolute;left:0;text-align:lef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5.75pt,16.8pt" to="124.35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">
                      <v:stroke startarrow="block"/>
                    </v:line>
                  </w:pict>
                </mc:Fallback>
              </mc:AlternateConten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0F6A120" wp14:editId="7A2FC76A">
                      <wp:simplePos x="0" y="0"/>
                      <wp:positionH relativeFrom="column">
                        <wp:posOffset>1303020</wp:posOffset>
                      </wp:positionH>
                      <wp:positionV relativeFrom="paragraph">
                        <wp:posOffset>67310</wp:posOffset>
                      </wp:positionV>
                      <wp:extent cx="1028700" cy="0"/>
                      <wp:effectExtent l="15240" t="52705" r="13335" b="61595"/>
                      <wp:wrapNone/>
                      <wp:docPr id="1536789442" name="Line 1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028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BAD28B" id="Line 169" o:spid="_x0000_s1026" style="position:absolute;left:0;text-align:lef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6pt,5.3pt" to="183.6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">
                      <v:stroke dashstyle="dash"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>Manufacturing</w:t>
            </w:r>
          </w:p>
          <w:p w14:paraId="0B8EF3FF" w14:textId="6FBCC394" w:rsidR="00A750FA" w:rsidRPr="00A44E7D" w:rsidRDefault="00381185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>(</w:t>
            </w:r>
            <w:r w:rsidR="000440EA" w:rsidRPr="00A44E7D">
              <w:rPr>
                <w:rFonts w:hint="eastAsia"/>
                <w:color w:val="000000" w:themeColor="text1"/>
                <w:sz w:val="21"/>
              </w:rPr>
              <w:t>A</w:t>
            </w:r>
            <w:r w:rsidR="000440EA" w:rsidRPr="00A44E7D">
              <w:rPr>
                <w:color w:val="000000" w:themeColor="text1"/>
                <w:sz w:val="21"/>
              </w:rPr>
              <w:t>ssembly</w:t>
            </w:r>
            <w:r w:rsidRPr="00A44E7D">
              <w:rPr>
                <w:rFonts w:hint="eastAsia"/>
                <w:color w:val="000000" w:themeColor="text1"/>
                <w:sz w:val="21"/>
              </w:rPr>
              <w:t>,</w:t>
            </w:r>
            <w:r w:rsidRPr="00A44E7D">
              <w:rPr>
                <w:color w:val="000000" w:themeColor="text1"/>
                <w:sz w:val="21"/>
              </w:rPr>
              <w:t xml:space="preserve"> Labeling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</w:tcBorders>
          </w:tcPr>
          <w:p w14:paraId="06334319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77A1D82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6EECB68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2B8BE005" w14:textId="77777777" w:rsidTr="00C10CB2">
        <w:trPr>
          <w:cantSplit/>
          <w:trHeight w:val="1086"/>
        </w:trPr>
        <w:tc>
          <w:tcPr>
            <w:tcW w:w="1368" w:type="dxa"/>
            <w:vMerge/>
            <w:tcBorders>
              <w:bottom w:val="nil"/>
            </w:tcBorders>
          </w:tcPr>
          <w:p w14:paraId="69CEDACD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tcBorders>
              <w:top w:val="nil"/>
              <w:bottom w:val="nil"/>
            </w:tcBorders>
          </w:tcPr>
          <w:p w14:paraId="3FACDC4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58BD959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411E1CB3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3B3FD20C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1A69FA1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EAC152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AB3657C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F491F70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2347D9EA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67FB1C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BD351D1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4F69FCF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745D9CB7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652147D" w14:textId="128485B9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noProof/>
                <w:sz w:val="21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090101B" wp14:editId="02B27022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111125</wp:posOffset>
                      </wp:positionV>
                      <wp:extent cx="2681605" cy="635"/>
                      <wp:effectExtent l="19685" t="52070" r="13335" b="61595"/>
                      <wp:wrapNone/>
                      <wp:docPr id="1188820810" name="AutoShape 1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2681605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889A2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84" o:spid="_x0000_s1026" type="#_x0000_t32" style="position:absolute;left:0;text-align:left;margin-left:156.6pt;margin-top:8.75pt;width:211.15pt;height:.0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">
                      <v:stroke dashstyle="dash" endarrow="block"/>
                    </v:shape>
                  </w:pict>
                </mc:Fallback>
              </mc:AlternateContent>
            </w:r>
            <w:r w:rsidR="00C10CB2">
              <w:rPr>
                <w:rFonts w:hint="eastAsia"/>
                <w:sz w:val="21"/>
              </w:rPr>
              <w:t>Inspection results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55E8CA90" w14:textId="77777777" w:rsidR="00A750FA" w:rsidRDefault="00A750FA">
            <w:pPr>
              <w:spacing w:line="0" w:lineRule="atLeast"/>
              <w:rPr>
                <w:sz w:val="21"/>
              </w:rPr>
            </w:pPr>
            <w:r>
              <w:rPr>
                <w:sz w:val="21"/>
              </w:rPr>
              <w:t>OK</w:t>
            </w:r>
          </w:p>
          <w:p w14:paraId="5EAFD745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AE24D8E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76C6121B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27B187A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0ACDBA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274011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75AC49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1035C582" w14:textId="4A02C1D3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11C6C097" wp14:editId="6C7E72B0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26670</wp:posOffset>
                      </wp:positionV>
                      <wp:extent cx="0" cy="228600"/>
                      <wp:effectExtent l="53340" t="10795" r="60960" b="17780"/>
                      <wp:wrapNone/>
                      <wp:docPr id="1129379238" name="Line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18B636" id="Line 123" o:spid="_x0000_s1026" style="position:absolute;left:0;text-align:lef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2.1pt" to="57.6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">
                      <v:stroke endarrow="block"/>
                    </v:line>
                  </w:pict>
                </mc:Fallback>
              </mc:AlternateContent>
            </w:r>
          </w:p>
          <w:p w14:paraId="79E6B31C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27243CB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Final Product</w:t>
            </w:r>
          </w:p>
          <w:p w14:paraId="149F77B9" w14:textId="3093BC5A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10D72019" wp14:editId="5EA66594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2540</wp:posOffset>
                      </wp:positionV>
                      <wp:extent cx="0" cy="228600"/>
                      <wp:effectExtent l="53340" t="8255" r="60960" b="20320"/>
                      <wp:wrapNone/>
                      <wp:docPr id="148495044" name="Line 1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FC47CE4" id="Line 124" o:spid="_x0000_s1026" style="position:absolute;left:0;text-align:lef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.2pt" to="57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">
                      <v:stroke endarrow="block"/>
                    </v:line>
                  </w:pict>
                </mc:Fallback>
              </mc:AlternateContent>
            </w:r>
          </w:p>
          <w:p w14:paraId="44C0B7CB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057BA71" w14:textId="6B00196F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7F71E40" wp14:editId="7000D534">
                      <wp:simplePos x="0" y="0"/>
                      <wp:positionH relativeFrom="column">
                        <wp:posOffset>1424305</wp:posOffset>
                      </wp:positionH>
                      <wp:positionV relativeFrom="paragraph">
                        <wp:posOffset>104140</wp:posOffset>
                      </wp:positionV>
                      <wp:extent cx="161925" cy="0"/>
                      <wp:effectExtent l="12700" t="6985" r="6350" b="12065"/>
                      <wp:wrapNone/>
                      <wp:docPr id="1681149509" name="Line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192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E6E2719" id="Line 176" o:spid="_x0000_s1026" style="position:absolute;left:0;text-align:lef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2.15pt,8.2pt" to="124.9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"/>
                  </w:pict>
                </mc:Fallback>
              </mc:AlternateContent>
            </w: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4E503572" wp14:editId="4DA19C6A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153670</wp:posOffset>
                      </wp:positionV>
                      <wp:extent cx="0" cy="565150"/>
                      <wp:effectExtent l="53340" t="8890" r="60960" b="16510"/>
                      <wp:wrapNone/>
                      <wp:docPr id="1015851741" name="Line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651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39F285" id="Line 125" o:spid="_x0000_s1026" style="position:absolute;left:0;text-align:lef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12.1pt" to="57.6pt,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">
                      <v:stroke endarrow="block"/>
                    </v:line>
                  </w:pict>
                </mc:Fallback>
              </mc:AlternateContent>
            </w:r>
            <w:r w:rsidR="00A750FA">
              <w:rPr>
                <w:rFonts w:hint="eastAsia"/>
                <w:sz w:val="21"/>
              </w:rPr>
              <w:t>Shipment Inspe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</w:tcBorders>
          </w:tcPr>
          <w:p w14:paraId="309856C5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F45959C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0B897DE8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34AFE6E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B39F98B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A272A3A" w14:textId="77777777" w:rsidR="00A750FA" w:rsidRDefault="00A750FA">
            <w:pPr>
              <w:spacing w:line="0" w:lineRule="atLeast"/>
              <w:rPr>
                <w:sz w:val="21"/>
              </w:rPr>
            </w:pPr>
            <w:r>
              <w:rPr>
                <w:sz w:val="21"/>
              </w:rPr>
              <w:t>NG</w:t>
            </w:r>
          </w:p>
        </w:tc>
      </w:tr>
      <w:tr w:rsidR="00A750FA" w14:paraId="11FDCD12" w14:textId="77777777" w:rsidTr="00C10CB2">
        <w:trPr>
          <w:cantSplit/>
          <w:trHeight w:val="780"/>
        </w:trPr>
        <w:tc>
          <w:tcPr>
            <w:tcW w:w="1368" w:type="dxa"/>
            <w:tcBorders>
              <w:top w:val="nil"/>
              <w:bottom w:val="nil"/>
            </w:tcBorders>
          </w:tcPr>
          <w:p w14:paraId="301DD75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03DAEEF0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010D27DC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70BEDF03" w14:textId="0AC6B850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61F3917" wp14:editId="1D100619">
                      <wp:simplePos x="0" y="0"/>
                      <wp:positionH relativeFrom="column">
                        <wp:posOffset>685800</wp:posOffset>
                      </wp:positionH>
                      <wp:positionV relativeFrom="paragraph">
                        <wp:posOffset>83185</wp:posOffset>
                      </wp:positionV>
                      <wp:extent cx="342900" cy="0"/>
                      <wp:effectExtent l="15240" t="59690" r="13335" b="54610"/>
                      <wp:wrapNone/>
                      <wp:docPr id="1302718646" name="Line 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79F648" id="Line 182" o:spid="_x0000_s1026" style="position:absolute;left:0;text-align:lef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pt,6.55pt" to="81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">
                      <v:stroke endarrow="block"/>
                    </v:line>
                  </w:pict>
                </mc:Fallback>
              </mc:AlternateContent>
            </w:r>
            <w:r w:rsidR="00A750FA">
              <w:rPr>
                <w:sz w:val="21"/>
              </w:rPr>
              <w:t>Purchase</w:t>
            </w:r>
          </w:p>
        </w:tc>
        <w:tc>
          <w:tcPr>
            <w:tcW w:w="1296" w:type="dxa"/>
            <w:tcBorders>
              <w:top w:val="nil"/>
              <w:bottom w:val="nil"/>
            </w:tcBorders>
          </w:tcPr>
          <w:p w14:paraId="657E69DA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DAFCE00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1C7EAEDE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43073E75" w14:textId="70F85F00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26DE3007" wp14:editId="3CADC200">
                      <wp:simplePos x="0" y="0"/>
                      <wp:positionH relativeFrom="column">
                        <wp:posOffset>595630</wp:posOffset>
                      </wp:positionH>
                      <wp:positionV relativeFrom="paragraph">
                        <wp:posOffset>83820</wp:posOffset>
                      </wp:positionV>
                      <wp:extent cx="5340985" cy="635"/>
                      <wp:effectExtent l="22225" t="60325" r="8890" b="53340"/>
                      <wp:wrapNone/>
                      <wp:docPr id="996061115" name="Line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5340985" cy="63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93533E" id="Line 160" o:spid="_x0000_s1026" style="position:absolute;left:0;text-align:left;flip:x 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6.9pt,6.6pt" to="467.4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">
                      <v:stroke endarrow="block"/>
                    </v:line>
                  </w:pict>
                </mc:Fallback>
              </mc:AlternateContent>
            </w:r>
            <w:r w:rsidR="00A750FA">
              <w:rPr>
                <w:rFonts w:hint="eastAsia"/>
                <w:sz w:val="21"/>
              </w:rPr>
              <w:t>Sale</w:t>
            </w: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07F3F71C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355B902A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14B66E6E" w14:textId="77777777" w:rsidR="00A750FA" w:rsidRDefault="00C10CB2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Improvement based on inspection results</w:t>
            </w:r>
          </w:p>
          <w:p w14:paraId="35B73D44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51B6223C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534C2B0B" w14:textId="77777777" w:rsidR="00A750FA" w:rsidRDefault="00C10CB2" w:rsidP="00C95062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　　　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2C1C1745" w14:textId="712A98B3" w:rsidR="00A750FA" w:rsidRDefault="002423C4">
            <w:pPr>
              <w:spacing w:line="0" w:lineRule="atLeast"/>
              <w:rPr>
                <w:sz w:val="21"/>
              </w:rPr>
            </w:pPr>
            <w:r>
              <w:rPr>
                <w:rFonts w:hint="eastAsia"/>
                <w:noProof/>
                <w:sz w:val="21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4E53C02" wp14:editId="068681B4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33655</wp:posOffset>
                      </wp:positionV>
                      <wp:extent cx="4311015" cy="0"/>
                      <wp:effectExtent l="9525" t="55245" r="22860" b="59055"/>
                      <wp:wrapNone/>
                      <wp:docPr id="1508805054" name="AutoShape 1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3110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6A6E55" id="AutoShape 185" o:spid="_x0000_s1026" type="#_x0000_t32" style="position:absolute;left:0;text-align:left;margin-left:-4.05pt;margin-top:2.65pt;width:339.4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">
                      <v:stroke dashstyle="dash" endarrow="block"/>
                    </v:shape>
                  </w:pict>
                </mc:Fallback>
              </mc:AlternateContent>
            </w:r>
          </w:p>
          <w:p w14:paraId="4CB5767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88EF9F0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5017614D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BFC9D24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5254393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519E1B8B" w14:textId="77777777" w:rsidR="005A00B9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　　</w:t>
            </w:r>
          </w:p>
          <w:p w14:paraId="399385BA" w14:textId="77777777" w:rsidR="00A750FA" w:rsidRDefault="005A00B9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　　</w:t>
            </w:r>
            <w:r w:rsidR="00A750FA">
              <w:rPr>
                <w:sz w:val="21"/>
              </w:rPr>
              <w:t>OK</w:t>
            </w:r>
          </w:p>
          <w:p w14:paraId="6B7E0F6D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5E22C726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Shipment</w:t>
            </w:r>
          </w:p>
        </w:tc>
        <w:tc>
          <w:tcPr>
            <w:tcW w:w="1620" w:type="dxa"/>
            <w:vMerge w:val="restart"/>
            <w:tcBorders>
              <w:top w:val="nil"/>
              <w:left w:val="nil"/>
            </w:tcBorders>
          </w:tcPr>
          <w:p w14:paraId="773EF51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454C551B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C69D509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31E8726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5337E3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037DF3C7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6BDCD6DF" w14:textId="77777777" w:rsidTr="00C10CB2">
        <w:trPr>
          <w:cantSplit/>
          <w:trHeight w:val="331"/>
        </w:trPr>
        <w:tc>
          <w:tcPr>
            <w:tcW w:w="1368" w:type="dxa"/>
            <w:tcBorders>
              <w:top w:val="nil"/>
              <w:bottom w:val="nil"/>
            </w:tcBorders>
          </w:tcPr>
          <w:p w14:paraId="50B0F2B8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F5C6C1D" w14:textId="5F00BE3C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3BECCB" wp14:editId="6A4B1F68">
                      <wp:simplePos x="0" y="0"/>
                      <wp:positionH relativeFrom="column">
                        <wp:posOffset>716280</wp:posOffset>
                      </wp:positionH>
                      <wp:positionV relativeFrom="paragraph">
                        <wp:posOffset>71120</wp:posOffset>
                      </wp:positionV>
                      <wp:extent cx="1689735" cy="0"/>
                      <wp:effectExtent l="7620" t="55880" r="17145" b="58420"/>
                      <wp:wrapNone/>
                      <wp:docPr id="6525325" name="Line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897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3A28A6" id="Line 166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6.4pt,5.6pt" to="189.4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">
                      <v:stroke dashstyle="dash" endarrow="block"/>
                    </v:line>
                  </w:pict>
                </mc:Fallback>
              </mc:AlternateContent>
            </w: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F8204E" wp14:editId="7B659C26">
                      <wp:simplePos x="0" y="0"/>
                      <wp:positionH relativeFrom="column">
                        <wp:posOffset>724535</wp:posOffset>
                      </wp:positionH>
                      <wp:positionV relativeFrom="paragraph">
                        <wp:posOffset>185420</wp:posOffset>
                      </wp:positionV>
                      <wp:extent cx="1828800" cy="0"/>
                      <wp:effectExtent l="6350" t="55880" r="22225" b="58420"/>
                      <wp:wrapNone/>
                      <wp:docPr id="825356372" name="Line 1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546FD9" id="Line 167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05pt,14.6pt" to="201.0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">
                      <v:stroke endarrow="block"/>
                    </v:line>
                  </w:pict>
                </mc:Fallback>
              </mc:AlternateContent>
            </w:r>
            <w:r w:rsidR="00A750FA">
              <w:rPr>
                <w:rFonts w:hint="eastAsia"/>
                <w:sz w:val="21"/>
              </w:rPr>
              <w:t>Customer Claims</w:t>
            </w:r>
          </w:p>
          <w:p w14:paraId="07AC644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</w:tc>
        <w:tc>
          <w:tcPr>
            <w:tcW w:w="1296" w:type="dxa"/>
            <w:tcBorders>
              <w:top w:val="nil"/>
              <w:bottom w:val="nil"/>
            </w:tcBorders>
          </w:tcPr>
          <w:p w14:paraId="7B8F1C01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3C323F03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6EA8184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41B73800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Customer clam handling</w:t>
            </w:r>
          </w:p>
          <w:p w14:paraId="2CEC2F71" w14:textId="53888E20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4BFC3424" wp14:editId="18461461">
                      <wp:simplePos x="0" y="0"/>
                      <wp:positionH relativeFrom="column">
                        <wp:posOffset>1297305</wp:posOffset>
                      </wp:positionH>
                      <wp:positionV relativeFrom="paragraph">
                        <wp:posOffset>191135</wp:posOffset>
                      </wp:positionV>
                      <wp:extent cx="0" cy="311785"/>
                      <wp:effectExtent l="61595" t="5715" r="52705" b="15875"/>
                      <wp:wrapNone/>
                      <wp:docPr id="422918912" name="Line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1178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AE97E9" id="Line 143" o:spid="_x0000_s1026" style="position:absolute;left:0;text-align:lef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15pt,15.05pt" to="102.15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">
                      <v:stroke dashstyle="dash" endarrow="block"/>
                    </v:line>
                  </w:pict>
                </mc:Fallback>
              </mc:AlternateContent>
            </w:r>
            <w:r w:rsidR="00A750FA">
              <w:rPr>
                <w:sz w:val="21"/>
              </w:rPr>
              <w:t>Return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7BE4DAE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5AF2D2F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7C652662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4F7E744A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414009E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vMerge/>
            <w:tcBorders>
              <w:top w:val="nil"/>
              <w:left w:val="nil"/>
            </w:tcBorders>
          </w:tcPr>
          <w:p w14:paraId="50C9E180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64D88E5F" w14:textId="77777777" w:rsidTr="00C10CB2">
        <w:trPr>
          <w:cantSplit/>
          <w:trHeight w:val="1016"/>
        </w:trPr>
        <w:tc>
          <w:tcPr>
            <w:tcW w:w="1368" w:type="dxa"/>
            <w:vMerge w:val="restart"/>
            <w:tcBorders>
              <w:top w:val="nil"/>
            </w:tcBorders>
          </w:tcPr>
          <w:p w14:paraId="122C0E05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F228399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 w:val="restart"/>
            <w:tcBorders>
              <w:top w:val="nil"/>
            </w:tcBorders>
          </w:tcPr>
          <w:p w14:paraId="2A1F5DC0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</w:tc>
        <w:tc>
          <w:tcPr>
            <w:tcW w:w="421" w:type="dxa"/>
            <w:vMerge w:val="restart"/>
            <w:tcBorders>
              <w:top w:val="nil"/>
              <w:right w:val="nil"/>
            </w:tcBorders>
          </w:tcPr>
          <w:p w14:paraId="105C4813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3F45B2A8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6FE3A1E2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Meeting on customer claims control</w:t>
            </w:r>
          </w:p>
          <w:p w14:paraId="0AC6468D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Analysis on </w:t>
            </w:r>
            <w:r>
              <w:rPr>
                <w:sz w:val="21"/>
              </w:rPr>
              <w:t>returned</w:t>
            </w:r>
            <w:r>
              <w:rPr>
                <w:rFonts w:hint="eastAsia"/>
                <w:sz w:val="21"/>
              </w:rPr>
              <w:t xml:space="preserve"> item</w:t>
            </w:r>
          </w:p>
          <w:p w14:paraId="738D54FA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Quality information feedback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1001FF26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37A5FFE4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7656924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vMerge/>
            <w:tcBorders>
              <w:left w:val="nil"/>
            </w:tcBorders>
          </w:tcPr>
          <w:p w14:paraId="7237E1A6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20D36F71" w14:textId="77777777" w:rsidTr="007B58A3">
        <w:trPr>
          <w:cantSplit/>
          <w:trHeight w:val="791"/>
        </w:trPr>
        <w:tc>
          <w:tcPr>
            <w:tcW w:w="1368" w:type="dxa"/>
            <w:vMerge/>
          </w:tcPr>
          <w:p w14:paraId="62DAB018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/>
          </w:tcPr>
          <w:p w14:paraId="7AA283E6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vMerge/>
            <w:tcBorders>
              <w:right w:val="nil"/>
            </w:tcBorders>
          </w:tcPr>
          <w:p w14:paraId="47AB0012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right w:val="nil"/>
            </w:tcBorders>
          </w:tcPr>
          <w:p w14:paraId="062E9393" w14:textId="0BD0936A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256920D2" wp14:editId="02BC45DB">
                      <wp:simplePos x="0" y="0"/>
                      <wp:positionH relativeFrom="column">
                        <wp:posOffset>1297305</wp:posOffset>
                      </wp:positionH>
                      <wp:positionV relativeFrom="paragraph">
                        <wp:posOffset>7620</wp:posOffset>
                      </wp:positionV>
                      <wp:extent cx="0" cy="228600"/>
                      <wp:effectExtent l="61595" t="5715" r="52705" b="22860"/>
                      <wp:wrapNone/>
                      <wp:docPr id="392326601" name="Line 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AA3369" id="Line 145" o:spid="_x0000_s1026" style="position:absolute;left:0;text-align:lef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15pt,.6pt" to="102.1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">
                      <v:stroke endarrow="block"/>
                    </v:line>
                  </w:pict>
                </mc:Fallback>
              </mc:AlternateContent>
            </w:r>
          </w:p>
          <w:p w14:paraId="43E02A7F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09CB178B" w14:textId="5ADA9E40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D1CE6AA" wp14:editId="5D95E763">
                      <wp:simplePos x="0" y="0"/>
                      <wp:positionH relativeFrom="column">
                        <wp:posOffset>2127885</wp:posOffset>
                      </wp:positionH>
                      <wp:positionV relativeFrom="paragraph">
                        <wp:posOffset>51435</wp:posOffset>
                      </wp:positionV>
                      <wp:extent cx="2354580" cy="0"/>
                      <wp:effectExtent l="6350" t="60960" r="20320" b="53340"/>
                      <wp:wrapNone/>
                      <wp:docPr id="200895708" name="Line 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545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4C73A7" id="Line 168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7.55pt,4.05pt" to="352.9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">
                      <v:stroke dashstyle="dash" endarrow="block"/>
                    </v:line>
                  </w:pict>
                </mc:Fallback>
              </mc:AlternateContent>
            </w:r>
            <w:r w:rsidR="00A750FA">
              <w:rPr>
                <w:rFonts w:hint="eastAsia"/>
                <w:sz w:val="21"/>
              </w:rPr>
              <w:t>Improvement based on</w:t>
            </w:r>
          </w:p>
          <w:p w14:paraId="4F52D4F6" w14:textId="77777777" w:rsidR="00A750FA" w:rsidRDefault="00A750FA">
            <w:pPr>
              <w:spacing w:line="0" w:lineRule="atLeast"/>
              <w:jc w:val="center"/>
              <w:rPr>
                <w:noProof/>
                <w:sz w:val="20"/>
              </w:rPr>
            </w:pPr>
            <w:r>
              <w:rPr>
                <w:rFonts w:hint="eastAsia"/>
                <w:sz w:val="21"/>
              </w:rPr>
              <w:t xml:space="preserve"> </w:t>
            </w:r>
            <w:r>
              <w:rPr>
                <w:sz w:val="21"/>
              </w:rPr>
              <w:t>information</w:t>
            </w:r>
          </w:p>
        </w:tc>
        <w:tc>
          <w:tcPr>
            <w:tcW w:w="1416" w:type="dxa"/>
            <w:tcBorders>
              <w:top w:val="nil"/>
              <w:left w:val="nil"/>
            </w:tcBorders>
          </w:tcPr>
          <w:p w14:paraId="37C0B450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right w:val="nil"/>
            </w:tcBorders>
          </w:tcPr>
          <w:p w14:paraId="76D23DD2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right w:val="nil"/>
            </w:tcBorders>
          </w:tcPr>
          <w:p w14:paraId="7A9A9C8B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874790F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Improvement based on </w:t>
            </w:r>
            <w:r>
              <w:rPr>
                <w:sz w:val="21"/>
              </w:rPr>
              <w:t>information</w:t>
            </w:r>
          </w:p>
        </w:tc>
        <w:tc>
          <w:tcPr>
            <w:tcW w:w="1620" w:type="dxa"/>
            <w:vMerge/>
            <w:tcBorders>
              <w:left w:val="nil"/>
            </w:tcBorders>
          </w:tcPr>
          <w:p w14:paraId="4754F1F7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</w:tbl>
    <w:p w14:paraId="6A670C4D" w14:textId="77777777" w:rsidR="00A750FA" w:rsidRDefault="00A750FA">
      <w:pPr>
        <w:spacing w:line="0" w:lineRule="atLeast"/>
        <w:rPr>
          <w:sz w:val="21"/>
        </w:rPr>
      </w:pPr>
    </w:p>
    <w:sectPr w:rsidR="00A750FA" w:rsidSect="00E85294">
      <w:pgSz w:w="16840" w:h="11907" w:orient="landscape" w:code="9"/>
      <w:pgMar w:top="1134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BB441" w14:textId="77777777" w:rsidR="008F3C92" w:rsidRDefault="008F3C92" w:rsidP="005A1AB8">
      <w:r>
        <w:separator/>
      </w:r>
    </w:p>
  </w:endnote>
  <w:endnote w:type="continuationSeparator" w:id="0">
    <w:p w14:paraId="17FF81DA" w14:textId="77777777" w:rsidR="008F3C92" w:rsidRDefault="008F3C92" w:rsidP="005A1A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A82F5" w14:textId="77777777" w:rsidR="008F3C92" w:rsidRDefault="008F3C92" w:rsidP="005A1AB8">
      <w:r>
        <w:separator/>
      </w:r>
    </w:p>
  </w:footnote>
  <w:footnote w:type="continuationSeparator" w:id="0">
    <w:p w14:paraId="390B1097" w14:textId="77777777" w:rsidR="008F3C92" w:rsidRDefault="008F3C92" w:rsidP="005A1AB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72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LEwMDc3NDe3MDJS0lEKTi0uzszPAykwrAUAFjWMySwAAAA="/>
  </w:docVars>
  <w:rsids>
    <w:rsidRoot w:val="00C836DB"/>
    <w:rsid w:val="000440EA"/>
    <w:rsid w:val="00095673"/>
    <w:rsid w:val="000B63D2"/>
    <w:rsid w:val="00132389"/>
    <w:rsid w:val="002423C4"/>
    <w:rsid w:val="00381185"/>
    <w:rsid w:val="004E1E6D"/>
    <w:rsid w:val="005A00B9"/>
    <w:rsid w:val="005A1AB8"/>
    <w:rsid w:val="00654F02"/>
    <w:rsid w:val="006F0824"/>
    <w:rsid w:val="00773ED7"/>
    <w:rsid w:val="00783056"/>
    <w:rsid w:val="007B58A3"/>
    <w:rsid w:val="00841F94"/>
    <w:rsid w:val="008F3C92"/>
    <w:rsid w:val="00A44E7D"/>
    <w:rsid w:val="00A750FA"/>
    <w:rsid w:val="00C00995"/>
    <w:rsid w:val="00C10CB2"/>
    <w:rsid w:val="00C836DB"/>
    <w:rsid w:val="00C95062"/>
    <w:rsid w:val="00E85294"/>
    <w:rsid w:val="00F23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D47CF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1AB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5A1AB8"/>
    <w:rPr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5A1AB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5A1AB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22EA4C-2938-4605-9A08-40F5F4E7B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853</Characters>
  <Application>Microsoft Office Word</Application>
  <DocSecurity>4</DocSecurity>
  <Lines>7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26T01:07:00Z</dcterms:created>
  <dcterms:modified xsi:type="dcterms:W3CDTF">2024-01-26T01:07:00Z</dcterms:modified>
</cp:coreProperties>
</file>